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rPr>
          <w:bCs/>
          <w:b/>
        </w:rPr>
        <w:t xml:space="preserve">John Doe</w:t>
      </w:r>
      <w:r>
        <w:br/>
      </w:r>
      <w:r>
        <w:t xml:space="preserve">123 Main Street, Doha</w:t>
      </w:r>
      <w:r>
        <w:br/>
      </w:r>
      <w:r>
        <w:t xml:space="preserve">Email: john.doe@example.com | Phone: +974 1234 5678</w:t>
      </w:r>
    </w:p>
    <w:bookmarkEnd w:id="20"/>
    <w:p>
      <w:pPr>
        <w:pStyle w:val="BodyText"/>
      </w:pPr>
      <w:r>
        <w:t xml:space="preserve">Date: October 5, 2023</w:t>
      </w:r>
    </w:p>
    <w:p>
      <w:pPr>
        <w:pStyle w:val="BodyText"/>
      </w:pPr>
      <w:r>
        <w:t xml:space="preserve">HR Manager</w:t>
      </w:r>
      <w:r>
        <w:br/>
      </w:r>
      <w:r>
        <w:t xml:space="preserve">Qatar Doha Geoscience Institute</w:t>
      </w:r>
      <w:r>
        <w:br/>
      </w:r>
      <w:r>
        <w:t xml:space="preserve">Doha, Qatar</w:t>
      </w:r>
    </w:p>
    <w:bookmarkStart w:id="21" w:name="Xe6c8c2dc3329549dbd539aad3a1b5cc7a620c84"/>
    <w:p>
      <w:pPr>
        <w:pStyle w:val="Heading2"/>
      </w:pPr>
      <w:r>
        <w:t xml:space="preserve">Subject: Application for Geologist Position in Qatar Doha</w:t>
      </w:r>
    </w:p>
    <w:p>
      <w:pPr>
        <w:pStyle w:val="FirstParagraph"/>
      </w:pPr>
      <w:r>
        <w:t xml:space="preserve">Dear Hiring Team,</w:t>
      </w:r>
    </w:p>
    <w:p>
      <w:pPr>
        <w:pStyle w:val="BodyText"/>
      </w:pPr>
      <w:r>
        <w:t xml:space="preserve">I am writing to express my enthusiastic interest in the Geologist position at your esteemed organization, located in the vibrant and rapidly developing city of Qatar Doha. As a highly motivated and experienced geologist with a passion for exploring Earth’s geological wonders, I am eager to contribute my expertise to projects that align with Qatar’s vision for sustainable development and energy security. My academic background, combined with hands-on field experience in hydrocarbon exploration and environmental geology, has equipped me to tackle the unique challenges of this region while supporting your mission to advance scientific and industrial progress.</w:t>
      </w:r>
    </w:p>
    <w:p>
      <w:pPr>
        <w:pStyle w:val="BodyText"/>
      </w:pPr>
      <w:r>
        <w:t xml:space="preserve">Having pursued a Bachelor’s and Master’s degree in Geology from [University Name], I have developed a strong foundation in structural geology, sedimentary processes, and geochemical analysis. My academic journey was complemented by internships with leading energy firms in the Middle East, where I gained firsthand experience in reservoir characterization and seismic data interpretation. These opportunities not only honed my technical skills but also deepened my understanding of how geological insights can drive informed decision-making in resource management and infrastructure planning.</w:t>
      </w:r>
    </w:p>
    <w:p>
      <w:pPr>
        <w:pStyle w:val="BodyText"/>
      </w:pPr>
      <w:r>
        <w:t xml:space="preserve">One of the most rewarding aspects of my career has been working on projects that directly impact regional development. For instance, during my time at [Previous Company/Organization], I led a team to conduct detailed geological surveys in arid environments, which required adapting traditional methodologies to account for extreme climatic conditions. This experience taught me the importance of flexibility, innovation, and collaboration—qualities I believe are essential for success in Qatar Doha’s dynamic landscape. The region’s rich geological history and strategic role in global energy markets make it an ideal place to apply my expertise, and I am particularly drawn to your organization’s commitment to advancing geoscientific research.</w:t>
      </w:r>
    </w:p>
    <w:p>
      <w:pPr>
        <w:pStyle w:val="BodyText"/>
      </w:pPr>
      <w:r>
        <w:t xml:space="preserve">What sets me apart as a Geologist is my ability to merge technical proficiency with a proactive approach to problem-solving. I am proficient in industry-standard software such as Petrel, ArcGIS, and GeoVISION, which I have used to create detailed subsurface models and interpret geological data. My work has consistently focused on minimizing environmental impacts while maximizing resource efficiency—a principle that aligns closely with Qatar’s goals for sustainable development. In addition to my technical skills, I am fluent in English and Arabic, which allows me to communicate effectively with diverse teams and stakeholders in Qatar Doha.</w:t>
      </w:r>
    </w:p>
    <w:p>
      <w:pPr>
        <w:pStyle w:val="BodyText"/>
      </w:pPr>
      <w:r>
        <w:t xml:space="preserve">I am particularly excited about the opportunity to contribute to projects in Qatar Doha, a city that exemplifies the fusion of tradition and modernity. The region’s geological significance—spanning from ancient sedimentary basins to coastal ecosystems—offers endless possibilities for exploration and innovation. I am especially interested in your organization’s initiatives related to [mention specific project, e.g., "offshore hydrocarbon exploration" or "geohazard assessment"], as these align with my professional interests and skill set. I am confident that my background in geology, coupled with my dedication to excellence, would enable me to make meaningful contributions to your team.</w:t>
      </w:r>
    </w:p>
    <w:p>
      <w:pPr>
        <w:pStyle w:val="BodyText"/>
      </w:pPr>
      <w:r>
        <w:t xml:space="preserve">Beyond technical expertise, I bring a collaborative mindset and a commitment to continuous learning. I have participated in numerous geological conferences and workshops, where I have engaged with peers from around the world to exchange ideas on emerging trends in the field. This network of professionals has not only expanded my knowledge but also reinforced my belief in the power of teamwork to achieve groundbreaking results. In Qatar Doha, where cultural diversity and innovation thrive, I see immense potential for growth and collaboration.</w:t>
      </w:r>
    </w:p>
    <w:p>
      <w:pPr>
        <w:pStyle w:val="BodyText"/>
      </w:pPr>
      <w:r>
        <w:t xml:space="preserve">As a Geologist, I am driven by the opportunity to uncover Earth’s secrets while addressing real-world challenges. Whether it is analyzing rock samples in the lab, conducting field surveys under challenging conditions, or interpreting data to inform policy decisions, I approach each task with curiosity and precision. My goal is to support your organization in achieving its objectives while contributing to the broader scientific community. I am especially inspired by Qatar’s vision for a knowledge-based economy and would be honored to play a role in shaping its future through geoscience.</w:t>
      </w:r>
    </w:p>
    <w:p>
      <w:pPr>
        <w:pStyle w:val="BodyText"/>
      </w:pPr>
      <w:r>
        <w:t xml:space="preserve">In conclusion, I am eager to bring my skills, experience, and passion for geology to your organization in Qatar Doha. I am confident that my background in geological research and my adaptability to diverse environments make me a strong candidate for this position. Thank you for considering my application. I would welcome the opportunity to discuss how I can contribute to your team’s success and look forward to the possibility of working together.</w:t>
      </w:r>
    </w:p>
    <w:p>
      <w:pPr>
        <w:pStyle w:val="BodyText"/>
      </w:pPr>
      <w:r>
        <w:t xml:space="preserve">Sincerely,</w:t>
      </w:r>
      <w:r>
        <w:br/>
      </w:r>
      <w:r>
        <w:rPr>
          <w:bCs/>
          <w:b/>
        </w:rPr>
        <w:t xml:space="preserve">John Doe</w:t>
      </w:r>
      <w:r>
        <w:br/>
      </w:r>
      <w:r>
        <w:t xml:space="preserve">Geologi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Qatar Doha</dc:title>
  <dc:creator/>
  <dc:language>en</dc:language>
  <cp:keywords/>
  <dcterms:created xsi:type="dcterms:W3CDTF">2026-07-22T23:10:08Z</dcterms:created>
  <dcterms:modified xsi:type="dcterms:W3CDTF">2026-07-22T23:10:08Z</dcterms:modified>
</cp:coreProperties>
</file>

<file path=docProps/custom.xml><?xml version="1.0" encoding="utf-8"?>
<Properties xmlns="http://schemas.openxmlformats.org/officeDocument/2006/custom-properties" xmlns:vt="http://schemas.openxmlformats.org/officeDocument/2006/docPropsVTypes"/>
</file>